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root of a binary tree, find the largest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subtree</w:t>
      </w:r>
    </w:p>
    <w:bookmarkEnd w:id="20"/>
    <w:p>
      <w:pPr>
        <w:pStyle w:val="BodyText"/>
      </w:pPr>
      <w:r>
        <w:t xml:space="preserve">, which is also a Binary Search Tree (BST), where the largest means subtree has the largest number of nod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Binary Search Tree (BST)</w:t>
      </w:r>
      <w:r>
        <w:t xml:space="preserve"> </w:t>
      </w:r>
      <w:r>
        <w:t xml:space="preserve">is a tree in which all the nodes follow the below-mentioned properties:</w:t>
      </w:r>
    </w:p>
    <w:p>
      <w:pPr>
        <w:pStyle w:val="Compact"/>
        <w:numPr>
          <w:ilvl w:val="0"/>
          <w:numId w:val="1001"/>
        </w:numPr>
      </w:pPr>
      <w:r>
        <w:t xml:space="preserve">The left subtree values are less than the value of their parent (root) node's value.</w:t>
      </w:r>
    </w:p>
    <w:p>
      <w:pPr>
        <w:pStyle w:val="Compact"/>
        <w:numPr>
          <w:ilvl w:val="0"/>
          <w:numId w:val="1001"/>
        </w:numPr>
      </w:pPr>
      <w:r>
        <w:t xml:space="preserve">The right subtree values are greater than the value of their parent (root) node's value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 subtree must include all of its descenda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82113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10/17/tmp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0,5,15,1,8,null,7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argest BST Subtree in this case is the highlighted one. The return value is the subtree's size, which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4,2,7,2,3,5,null,2,null,null,null,null,null,1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figure out ways to solve it with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50Z</dcterms:created>
  <dcterms:modified xsi:type="dcterms:W3CDTF">2024-03-25T1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